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D39E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5571F1" w:rsidR="007B4A91" w:rsidRDefault="00B10D44">
      <w:pPr>
        <w:rPr>
          <w:sz w:val="28"/>
          <w:szCs w:val="28"/>
        </w:rPr>
      </w:pPr>
      <w:r>
        <w:rPr>
          <w:sz w:val="28"/>
          <w:szCs w:val="28"/>
        </w:rPr>
        <w:t>A cluster of asteroids</w:t>
      </w:r>
    </w:p>
    <w:p w14:paraId="34A9E19B" w14:textId="77777777" w:rsidR="007B4A91" w:rsidRDefault="00AD39E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1989AD" w:rsidR="007B4A91" w:rsidRDefault="00B10D4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fighter plane must shoot and stop the asteroids which are about to hit earth.</w:t>
      </w:r>
    </w:p>
    <w:p w14:paraId="3D632C61" w14:textId="77777777" w:rsidR="007B4A91" w:rsidRDefault="00AD39E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AF16D6A" w:rsidR="007B4A91" w:rsidRDefault="00B10D4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as a news that in the </w:t>
      </w:r>
      <w:proofErr w:type="gramStart"/>
      <w:r>
        <w:rPr>
          <w:sz w:val="28"/>
          <w:szCs w:val="28"/>
        </w:rPr>
        <w:t>space ,</w:t>
      </w:r>
      <w:proofErr w:type="gramEnd"/>
      <w:r>
        <w:rPr>
          <w:sz w:val="28"/>
          <w:szCs w:val="28"/>
        </w:rPr>
        <w:t xml:space="preserve"> a group of asteroids have been </w:t>
      </w:r>
    </w:p>
    <w:p w14:paraId="6102F988" w14:textId="77777777" w:rsidR="007B4A91" w:rsidRDefault="00AD39E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D7236E6" w:rsidR="007B4A91" w:rsidRDefault="00B10D4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heading</w:t>
      </w:r>
      <w:proofErr w:type="gramEnd"/>
      <w:r>
        <w:rPr>
          <w:sz w:val="28"/>
          <w:szCs w:val="28"/>
        </w:rPr>
        <w:t xml:space="preserve"> towards earth , so an fighter plane was assigned a mission</w:t>
      </w:r>
    </w:p>
    <w:p w14:paraId="0AE3FDBE" w14:textId="77777777" w:rsidR="007B4A91" w:rsidRDefault="00AD39E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5AFF4024" w14:textId="77777777" w:rsidR="00B10D44" w:rsidRDefault="00B10D44" w:rsidP="00B10D44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break the asteroids and stop it from crashing earth 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D39E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0D4C8D9B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</w:t>
            </w:r>
            <w:r>
              <w:rPr>
                <w:sz w:val="28"/>
                <w:szCs w:val="28"/>
              </w:rPr>
              <w:lastRenderedPageBreak/>
              <w:t>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53F8E9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B16AC8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all asteroid trying to come towards earth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1482480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6B1F47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big</w:t>
            </w:r>
            <w:proofErr w:type="gramEnd"/>
            <w:r>
              <w:rPr>
                <w:sz w:val="28"/>
                <w:szCs w:val="28"/>
              </w:rPr>
              <w:t xml:space="preserve"> asteroid trying to come towards earth which are very dangerou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7958459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64DB7BC" w:rsidR="007B4A91" w:rsidRDefault="00B10D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ne assigned to destroy the asteroids</w:t>
            </w:r>
            <w:r w:rsidR="00AD39E6">
              <w:rPr>
                <w:sz w:val="28"/>
                <w:szCs w:val="28"/>
              </w:rPr>
              <w:t>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4FA28AA" w:rsidR="007B4A91" w:rsidRDefault="00AD3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578C63B" w:rsidR="007B4A91" w:rsidRDefault="00AD39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released from the fighter plan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C90540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36FDCD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5984E6" w:rsidR="007B4A91" w:rsidRDefault="00AD3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43B0" w14:textId="7D7F7A6C" w:rsidR="007B4A91" w:rsidRDefault="00AD3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</w:t>
            </w:r>
            <w:r w:rsidR="00DC0265">
              <w:rPr>
                <w:sz w:val="28"/>
                <w:szCs w:val="28"/>
              </w:rPr>
              <w:t xml:space="preserve"> fighter plane must protect earth </w:t>
            </w:r>
          </w:p>
          <w:p w14:paraId="411D1593" w14:textId="258AAE63" w:rsidR="00503CE5" w:rsidRDefault="00503C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5B429AD1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AA3081B" w:rsidR="00556965" w:rsidRDefault="00E87A39">
      <w:bookmarkStart w:id="0" w:name="_GoBack"/>
      <w:r>
        <w:rPr>
          <w:noProof/>
          <w:lang w:val="en-US" w:eastAsia="ja-JP"/>
        </w:rPr>
        <w:lastRenderedPageBreak/>
        <w:drawing>
          <wp:inline distT="0" distB="0" distL="0" distR="0" wp14:anchorId="1B7ACAF4" wp14:editId="0C29E959">
            <wp:extent cx="10007917" cy="4953000"/>
            <wp:effectExtent l="114300" t="247650" r="127000" b="2476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CAF9E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33823">
                      <a:off x="0" y="0"/>
                      <a:ext cx="10036543" cy="496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C560CE8" w14:textId="2FAC261E" w:rsidR="007B4A91" w:rsidRDefault="00AD39E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D39E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D39E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D39E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10636E" w14:textId="54D9A745" w:rsidR="00DC0265" w:rsidRDefault="00DC0265">
      <w:pPr>
        <w:rPr>
          <w:sz w:val="28"/>
          <w:szCs w:val="28"/>
        </w:rPr>
      </w:pPr>
    </w:p>
    <w:p w14:paraId="3CF2EFFD" w14:textId="77777777" w:rsidR="00DC0265" w:rsidRDefault="00DC0265">
      <w:pPr>
        <w:rPr>
          <w:sz w:val="28"/>
          <w:szCs w:val="28"/>
        </w:rPr>
      </w:pPr>
    </w:p>
    <w:p w14:paraId="4EED824B" w14:textId="4E6DF5B6" w:rsidR="00DC0265" w:rsidRDefault="00DC0265">
      <w:pPr>
        <w:rPr>
          <w:sz w:val="28"/>
          <w:szCs w:val="28"/>
        </w:rPr>
      </w:pPr>
      <w:r>
        <w:rPr>
          <w:sz w:val="28"/>
          <w:szCs w:val="28"/>
        </w:rPr>
        <w:t xml:space="preserve">By adding </w:t>
      </w:r>
      <w:proofErr w:type="gramStart"/>
      <w:r>
        <w:rPr>
          <w:sz w:val="28"/>
          <w:szCs w:val="28"/>
        </w:rPr>
        <w:t>different  types</w:t>
      </w:r>
      <w:proofErr w:type="gramEnd"/>
      <w:r>
        <w:rPr>
          <w:sz w:val="28"/>
          <w:szCs w:val="28"/>
        </w:rPr>
        <w:t xml:space="preserve"> of asteroids and points.</w:t>
      </w:r>
    </w:p>
    <w:p w14:paraId="24B987DE" w14:textId="488F82AA" w:rsidR="007B4A91" w:rsidRDefault="00AD39E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B50CB7" w14:textId="77777777" w:rsidR="00E8063C" w:rsidRDefault="00E8063C" w:rsidP="00DC0265">
      <w:pPr>
        <w:spacing w:line="240" w:lineRule="auto"/>
      </w:pPr>
      <w:r>
        <w:separator/>
      </w:r>
    </w:p>
  </w:endnote>
  <w:endnote w:type="continuationSeparator" w:id="0">
    <w:p w14:paraId="26CAA4D6" w14:textId="77777777" w:rsidR="00E8063C" w:rsidRDefault="00E8063C" w:rsidP="00DC0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2B3775" w14:textId="77777777" w:rsidR="00E8063C" w:rsidRDefault="00E8063C" w:rsidP="00DC0265">
      <w:pPr>
        <w:spacing w:line="240" w:lineRule="auto"/>
      </w:pPr>
      <w:r>
        <w:separator/>
      </w:r>
    </w:p>
  </w:footnote>
  <w:footnote w:type="continuationSeparator" w:id="0">
    <w:p w14:paraId="1104E176" w14:textId="77777777" w:rsidR="00E8063C" w:rsidRDefault="00E8063C" w:rsidP="00DC02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03CE5"/>
    <w:rsid w:val="00556965"/>
    <w:rsid w:val="007B4A91"/>
    <w:rsid w:val="00AD39E6"/>
    <w:rsid w:val="00B10D44"/>
    <w:rsid w:val="00DC0265"/>
    <w:rsid w:val="00E8063C"/>
    <w:rsid w:val="00E87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C02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265"/>
  </w:style>
  <w:style w:type="paragraph" w:styleId="Footer">
    <w:name w:val="footer"/>
    <w:basedOn w:val="Normal"/>
    <w:link w:val="FooterChar"/>
    <w:uiPriority w:val="99"/>
    <w:unhideWhenUsed/>
    <w:rsid w:val="00DC02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265"/>
  </w:style>
  <w:style w:type="paragraph" w:styleId="BalloonText">
    <w:name w:val="Balloon Text"/>
    <w:basedOn w:val="Normal"/>
    <w:link w:val="BalloonTextChar"/>
    <w:uiPriority w:val="99"/>
    <w:semiHidden/>
    <w:unhideWhenUsed/>
    <w:rsid w:val="00E87A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A3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C02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265"/>
  </w:style>
  <w:style w:type="paragraph" w:styleId="Footer">
    <w:name w:val="footer"/>
    <w:basedOn w:val="Normal"/>
    <w:link w:val="FooterChar"/>
    <w:uiPriority w:val="99"/>
    <w:unhideWhenUsed/>
    <w:rsid w:val="00DC02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265"/>
  </w:style>
  <w:style w:type="paragraph" w:styleId="BalloonText">
    <w:name w:val="Balloon Text"/>
    <w:basedOn w:val="Normal"/>
    <w:link w:val="BalloonTextChar"/>
    <w:uiPriority w:val="99"/>
    <w:semiHidden/>
    <w:unhideWhenUsed/>
    <w:rsid w:val="00E87A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A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5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3-18T05:03:00Z</dcterms:created>
  <dcterms:modified xsi:type="dcterms:W3CDTF">2023-01-21T15:01:00Z</dcterms:modified>
</cp:coreProperties>
</file>